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5-06-19T10:43:08Z</dcterms:created>
  <dcterms:modified xsi:type="dcterms:W3CDTF">2025-06-19T10: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port of the Open Qualitative Research Working Group</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344820</vt:lpwstr>
  </property>
</Properties>
</file>